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根据网络拓扑图所示，按照IP地址参数表，对WAF的名称、各接口IP地址进行配置。</w:t>
      </w:r>
    </w:p>
    <w:p>
      <w:pPr>
        <w:pStyle w:val="CaptionedFigure"/>
      </w:pPr>
      <w:r>
        <w:drawing>
          <wp:inline>
            <wp:extent cx="5321300" cy="193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156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411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472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05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1478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3.根据网络拓扑图所示，按照IP地址参数表，对DCFW的名称、各接口IP地址进行配置。</w:t>
      </w:r>
    </w:p>
    <w:p>
      <w:pPr>
        <w:pStyle w:val="CaptionedFigure"/>
      </w:pPr>
      <w:r>
        <w:drawing>
          <wp:inline>
            <wp:extent cx="5334000" cy="996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Documents\assets\1578814559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20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Documents\assets\15788146505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2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cert\Documents\assets\1578814693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5.根据网络拓扑图所示，按照IP地址参数表，对DCBI的名称、各接口IP地址进行配置。</w:t>
      </w:r>
    </w:p>
    <w:p>
      <w:pPr>
        <w:pStyle w:val="CaptionedFigure"/>
      </w:pPr>
      <w:r>
        <w:drawing>
          <wp:inline>
            <wp:extent cx="5334000" cy="16748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0078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76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8省赛套题\assets\1578900147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4T05:07:18Z</dcterms:created>
  <dcterms:modified xsi:type="dcterms:W3CDTF">2020-01-14T05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